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gure-1."/>
      <w:r>
        <w:t xml:space="preserve">Figure 1.</w:t>
      </w:r>
      <w:bookmarkEnd w:id="20"/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2" w:name="figure-1.-1"/>
      <w:r>
        <w:t xml:space="preserve">Figure 1.</w:t>
      </w:r>
      <w:bookmarkEnd w:id="22"/>
    </w:p>
    <w:p>
      <w:r>
        <w:br w:type="page"/>
      </w:r>
    </w:p>
    <w:p>
      <w:r>
        <w:br w:type="page"/>
      </w:r>
    </w:p>
    <w:p>
      <w:pPr>
        <w:pStyle w:val="Heading1"/>
      </w:pPr>
      <w:bookmarkStart w:id="23" w:name="figure-2."/>
      <w:r>
        <w:t xml:space="preserve">Figure 2.</w:t>
      </w:r>
      <w:bookmarkEnd w:id="23"/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figure-2"/>
      <w:r>
        <w:t xml:space="preserve">Figure 2</w:t>
      </w:r>
      <w:bookmarkEnd w:id="25"/>
    </w:p>
    <w:p>
      <w:r>
        <w:br w:type="page"/>
      </w:r>
    </w:p>
    <w:p>
      <w:pPr>
        <w:pStyle w:val="Heading1"/>
      </w:pPr>
      <w:bookmarkStart w:id="26" w:name="figure-3.-visualizing-decoupling"/>
      <w:r>
        <w:t xml:space="preserve">Figure 3. Visualizing decoupling</w:t>
      </w:r>
      <w:bookmarkEnd w:id="26"/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figure-3"/>
      <w:r>
        <w:t xml:space="preserve">Figure 3</w:t>
      </w:r>
      <w:bookmarkEnd w:id="28"/>
    </w:p>
    <w:p>
      <w:pPr>
        <w:pStyle w:val="FirstParagraph"/>
      </w:pPr>
    </w:p>
    <w:p>
      <w:pPr>
        <w:pStyle w:val="Heading1"/>
      </w:pPr>
      <w:bookmarkStart w:id="29" w:name="figure-4"/>
      <w:r>
        <w:t xml:space="preserve">Figure 4</w:t>
      </w:r>
      <w:bookmarkEnd w:id="29"/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figure-4-1"/>
      <w:r>
        <w:t xml:space="preserve">Figure 4</w:t>
      </w:r>
      <w:bookmarkEnd w:id="31"/>
    </w:p>
    <w:p>
      <w:r>
        <w:br w:type="page"/>
      </w:r>
    </w:p>
    <w:p>
      <w:pPr>
        <w:pStyle w:val="Heading1"/>
      </w:pPr>
      <w:bookmarkStart w:id="32" w:name="tables"/>
      <w:r>
        <w:t xml:space="preserve">Tables</w:t>
      </w:r>
      <w:bookmarkEnd w:id="32"/>
    </w:p>
    <w:p>
      <w:pPr>
        <w:pStyle w:val="Heading3"/>
      </w:pPr>
      <w:bookmarkStart w:id="33" w:name="table-1."/>
      <w:r>
        <w:t xml:space="preserve">Table 1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lected 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ro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rou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Heading4"/>
      </w:pPr>
      <w:bookmarkStart w:id="34" w:name="table-1"/>
      <w:r>
        <w:t xml:space="preserve">Table 1</w:t>
      </w:r>
      <w:bookmarkEnd w:id="34"/>
    </w:p>
    <w:p>
      <w:pPr>
        <w:pStyle w:val="FirstParagraph"/>
      </w:pPr>
      <w:r>
        <w:t xml:space="preserve">Table of the number and proportion of routes whose dynamics for total biomass and total energy use are best described by the following syndromes: no directional change (intercept-only model, biomass ~ 1 or energy use ~ 1); a coupled trend (biomass ~ year or energy use ~ year); or a model with decoupled temporal trends for observed and individuals-driven dynamics (biomass ~ year * dynamics or energy use ~ year * dynamics, where dynamics refers to observed or null model, individuals-driven dynamics).</w:t>
      </w:r>
    </w:p>
    <w:p>
      <w:pPr>
        <w:pStyle w:val="BodyText"/>
      </w:pPr>
      <w:r>
        <w:t xml:space="preserve">31-32% of routes are best described as syndromes of</w:t>
      </w:r>
      <w:r>
        <w:t xml:space="preserve"> </w:t>
      </w:r>
      <w:r>
        <w:t xml:space="preserve">“</w:t>
      </w:r>
      <w:r>
        <w:t xml:space="preserve">No directional change</w:t>
      </w:r>
      <w:r>
        <w:t xml:space="preserve">”</w:t>
      </w:r>
      <w:r>
        <w:t xml:space="preserve"> </w:t>
      </w:r>
      <w:r>
        <w:t xml:space="preserve">(intercept-only models). For the remaining routes, in most instances, the dynamics of biomass and energy use exhibit a temporal trend, but with no detectable difference in the temporal trends for individuals-driven and observed dynamic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). However, for a substantial minority of routes (20% overall for biomass, or 30% of routes with a temporal trend; 7% overall for energy use, or 10% of routes with a temporal trend), there is a detectable deviation between the trends expected due only to changes in abundance and the observed dynamics (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pStyle w:val="Heading3"/>
      </w:pPr>
      <w:bookmarkStart w:id="35" w:name="table-2."/>
      <w:r>
        <w:t xml:space="preserve">Table 2.</w:t>
      </w:r>
      <w:bookmarkEnd w:id="35"/>
    </w:p>
    <w:tbl>
      <w:tblPr>
        <w:tblStyle w:val="Table"/>
        <w:tblW w:type="pct" w:w="5000.0"/>
        <w:tblLook w:firstRow="1"/>
      </w:tblPr>
      <w:tblGrid>
        <w:gridCol w:w="915"/>
        <w:gridCol w:w="2747"/>
        <w:gridCol w:w="2208"/>
        <w:gridCol w:w="20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increasing individuals-driven tre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ortion of increasing observed tre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routes with temporal tre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</w:tr>
    </w:tbl>
    <w:p>
      <w:pPr>
        <w:pStyle w:val="Heading4"/>
      </w:pPr>
      <w:bookmarkStart w:id="36" w:name="table-2"/>
      <w:r>
        <w:t xml:space="preserve">Table 2</w:t>
      </w:r>
      <w:bookmarkEnd w:id="36"/>
    </w:p>
    <w:p>
      <w:pPr>
        <w:pStyle w:val="FirstParagraph"/>
      </w:pPr>
      <w:r>
        <w:t xml:space="preserve">The proportion of trends that are increasing (specifically, for which the ratio of the last fitted value to the first fitted value &gt; 1) for individuals-driven and observed dynamics, for routes exhibiting temporal trend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 in total biomass and total energy use (for biomass, n = 500; for energy use, n = 509). Trends that are not increasing are decreasing.</w:t>
      </w:r>
    </w:p>
    <w:p>
      <w:pPr>
        <w:pStyle w:val="BodyText"/>
      </w:pPr>
      <w:r>
        <w:t xml:space="preserve">Trends in individuals-driven dynamics are dominated by declines (67% of routes for total biomass, and 70% of routes for total energy). Observed dynamics for biomass differ qualitatively from the individuals-driven dynamics. Specifically, observed trends in biomass are evenly divided between increases and decreases (49% increasing). Observed trends in energy use more closely mirror individuals-driven trends (65% declines).</w:t>
      </w:r>
    </w:p>
    <w:sectPr w:rsidR="00BC0F0B" w:rsidRPr="00F277A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77A7"/>
    <w:pPr>
      <w:spacing w:before="120" w:after="120" w:line="48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0"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0" w:after="32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6T14:30:37Z</dcterms:created>
  <dcterms:modified xsi:type="dcterms:W3CDTF">2022-03-16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